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10896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node '</w:t>
      </w:r>
      <w:r w:rsidRPr="00EF5280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windows.example.com</w:t>
      </w: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 {</w:t>
      </w:r>
    </w:p>
    <w:p w14:paraId="59134C37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</w:t>
      </w:r>
    </w:p>
    <w:p w14:paraId="545FBF22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78345D6E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file {['c:/NTDS']:</w:t>
      </w:r>
    </w:p>
    <w:p w14:paraId="0BF13C40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ensure =&gt; directory</w:t>
      </w:r>
    </w:p>
    <w:p w14:paraId="40A11D52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}</w:t>
      </w:r>
    </w:p>
    <w:p w14:paraId="7FEEA3DC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01111D4C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</w:t>
      </w:r>
      <w:proofErr w:type="gram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windowsfeatur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  <w:proofErr w:type="gram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ns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089D8F28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ensur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Present',</w:t>
      </w:r>
    </w:p>
    <w:p w14:paraId="1F899AE5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nam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DNS',</w:t>
      </w:r>
    </w:p>
    <w:p w14:paraId="7D080C5B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}</w:t>
      </w:r>
    </w:p>
    <w:p w14:paraId="38CEFA5B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77673784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4DC9C793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</w:t>
      </w:r>
      <w:proofErr w:type="gram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windowsfeatur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  <w:proofErr w:type="gram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'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addsinstall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50FA3FB9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ensur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Present',</w:t>
      </w:r>
    </w:p>
    <w:p w14:paraId="2B6B7692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nam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AD-Domain-Services',</w:t>
      </w:r>
    </w:p>
    <w:p w14:paraId="54B09B20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}</w:t>
      </w:r>
    </w:p>
    <w:p w14:paraId="163BFD89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167A1B42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</w:t>
      </w:r>
      <w:proofErr w:type="gram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windowsfeatur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  <w:proofErr w:type="gram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addstools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65746613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ensur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Present',</w:t>
      </w:r>
    </w:p>
    <w:p w14:paraId="3D7CE276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nam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RSAT-ADDS',</w:t>
      </w:r>
    </w:p>
    <w:p w14:paraId="7B08907F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}</w:t>
      </w:r>
    </w:p>
    <w:p w14:paraId="129C4ADB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10F06AA2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72378FBB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</w:t>
      </w:r>
      <w:proofErr w:type="gram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windowsfeatur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  <w:proofErr w:type="gram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addnstools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5891F2B1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ensur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Present',</w:t>
      </w:r>
    </w:p>
    <w:p w14:paraId="72185095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nam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RSAT-DNS-Server',</w:t>
      </w:r>
    </w:p>
    <w:p w14:paraId="29D84DA1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}</w:t>
      </w:r>
    </w:p>
    <w:p w14:paraId="6A26E9BC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71E1BFBD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7C85ABD2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2F1D825D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xwaitforaddomain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{'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ForestWait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1A1EF2FE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305CBF82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domainnam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</w:t>
      </w:r>
      <w:r w:rsidRPr="00EF5280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ad.contoso.com</w:t>
      </w: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712BB1C5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domainusercredential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=</w:t>
      </w:r>
      <w:proofErr w:type="gram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&gt;  {</w:t>
      </w:r>
      <w:proofErr w:type="gramEnd"/>
    </w:p>
    <w:p w14:paraId="344FC0B6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'user</w:t>
      </w:r>
      <w:proofErr w:type="gram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  =</w:t>
      </w:r>
      <w:proofErr w:type="gram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&gt; 'Administrator@</w:t>
      </w:r>
      <w:r w:rsidRPr="00EF5280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ad.contoso.com</w:t>
      </w: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72A0E08E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'password' =&gt; Sensitive(lookup('password'))</w:t>
      </w:r>
    </w:p>
    <w:p w14:paraId="20D38AA5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},</w:t>
      </w:r>
    </w:p>
    <w:p w14:paraId="6E7A9482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retrycount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55,</w:t>
      </w:r>
    </w:p>
    <w:p w14:paraId="6FA044BF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retryintervalsec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10,</w:t>
      </w:r>
    </w:p>
    <w:p w14:paraId="727A4799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subscribe =&gt;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windowsfeatur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['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addsinstall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],</w:t>
      </w:r>
    </w:p>
    <w:p w14:paraId="5819AE4B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6C405ADF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7BEAFEDD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xaddomaincontroller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{'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ReplicaDC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01406D2F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1FA95228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domainname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</w:t>
      </w:r>
      <w:r w:rsidRPr="00EF5280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ad.contoso.com</w:t>
      </w: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3DC19735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domainadministratorcredential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{</w:t>
      </w:r>
    </w:p>
    <w:p w14:paraId="46D2A6F4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'user' =&gt; 'Administrator@</w:t>
      </w:r>
      <w:r w:rsidRPr="00EF5280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ad.contoso.com</w:t>
      </w: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1A5BC6F2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'password' =&gt; Sensitive(lookup('password'))</w:t>
      </w:r>
    </w:p>
    <w:p w14:paraId="4DEBDF65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},</w:t>
      </w:r>
    </w:p>
    <w:p w14:paraId="6CE60958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safemodeadministratorpassword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{</w:t>
      </w:r>
    </w:p>
    <w:p w14:paraId="50016523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'user' =&gt; 'admin',</w:t>
      </w:r>
    </w:p>
    <w:p w14:paraId="6091C668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'password' =&gt; 'Passw0rd01'</w:t>
      </w:r>
    </w:p>
    <w:p w14:paraId="537563B0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},</w:t>
      </w:r>
    </w:p>
    <w:p w14:paraId="597E43F5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databasepath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C:\NTDS',</w:t>
      </w:r>
    </w:p>
    <w:p w14:paraId="5C01F2DB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logpath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C:\NTDS',</w:t>
      </w:r>
    </w:p>
    <w:p w14:paraId="51CEA821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sysvolpath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C:\SYSVOL',</w:t>
      </w:r>
    </w:p>
    <w:p w14:paraId="0014DB66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subscribe =&gt;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xwaitforaddomain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['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ForestWait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],</w:t>
      </w:r>
    </w:p>
    <w:p w14:paraId="3B3190A0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  }</w:t>
      </w:r>
    </w:p>
    <w:p w14:paraId="77862948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70EAB0DB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768FAB94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 xml:space="preserve"> </w:t>
      </w:r>
    </w:p>
    <w:p w14:paraId="00B64DDF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#this applies to AWS/Azure machines only</w:t>
      </w:r>
    </w:p>
    <w:p w14:paraId="6CD61649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6C21EA26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6C20B44E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exec </w:t>
      </w:r>
      <w:proofErr w:type="gram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{ '</w:t>
      </w:r>
      <w:proofErr w:type="gram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Check if DNS is set automatically':</w:t>
      </w:r>
    </w:p>
    <w:p w14:paraId="3DB201F5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command   =&gt; 'Set-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nsClientServerAddress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InterfaceAlias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"Ethernet" -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ResetServerAddresses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7101E3F3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unless =&gt; 'if </w:t>
      </w:r>
      <w:proofErr w:type="gram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(!(</w:t>
      </w:r>
      <w:proofErr w:type="gram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(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netsh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interface ipv4 show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ns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| select-string "DNS servers configured through DHCP:") -match "DNS servers configured through DHCP:")) {exit 1}',</w:t>
      </w:r>
    </w:p>
    <w:p w14:paraId="7092DA35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</w:t>
      </w:r>
      <w:proofErr w:type="gram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provider  =</w:t>
      </w:r>
      <w:proofErr w:type="gram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&gt;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powershell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,</w:t>
      </w:r>
    </w:p>
    <w:p w14:paraId="4CCA2A0D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logoutput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=&gt; true,</w:t>
      </w:r>
    </w:p>
    <w:p w14:paraId="02BC05E0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}</w:t>
      </w:r>
    </w:p>
    <w:p w14:paraId="023A0AFE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07C450A0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1155C3E5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reboot {'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reboot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2248D5C5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5F3DA2FA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subscribe =&gt; 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Dsc_xaddomaincontroller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['</w:t>
      </w:r>
      <w:proofErr w:type="spellStart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ReplicaDC</w:t>
      </w:r>
      <w:proofErr w:type="spellEnd"/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'],</w:t>
      </w:r>
    </w:p>
    <w:p w14:paraId="5AA2323A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message =&gt; 'DSC has requested a reboot',</w:t>
      </w:r>
    </w:p>
    <w:p w14:paraId="1B6DBA02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5B859785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2F12BD62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7CF819F0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5507F503" w14:textId="77777777" w:rsidR="00EF5280" w:rsidRPr="00EF5280" w:rsidRDefault="00EF5280" w:rsidP="00EF5280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EF5280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6B5A18D9" w14:textId="77777777" w:rsidR="00E364A4" w:rsidRDefault="00EF5280">
      <w:bookmarkStart w:id="0" w:name="_GoBack"/>
      <w:bookmarkEnd w:id="0"/>
    </w:p>
    <w:sectPr w:rsidR="00E364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rY0NjcwMDQzMDJR0lEKTi0uzszPAykwrAUADf8H/ywAAAA="/>
  </w:docVars>
  <w:rsids>
    <w:rsidRoot w:val="00EF5280"/>
    <w:rsid w:val="00510BCA"/>
    <w:rsid w:val="007A78DC"/>
    <w:rsid w:val="00EF5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531C2"/>
  <w15:chartTrackingRefBased/>
  <w15:docId w15:val="{E439CDFA-7467-4FF5-B6A1-C5F184BB2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12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ire Technology</dc:creator>
  <cp:keywords/>
  <dc:description/>
  <cp:lastModifiedBy>Aspire Technology</cp:lastModifiedBy>
  <cp:revision>1</cp:revision>
  <dcterms:created xsi:type="dcterms:W3CDTF">2019-06-12T14:38:00Z</dcterms:created>
  <dcterms:modified xsi:type="dcterms:W3CDTF">2019-06-12T14:39:00Z</dcterms:modified>
</cp:coreProperties>
</file>